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206952" w14:textId="77777777" w:rsidR="00096130" w:rsidRDefault="00096130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  <w:bookmarkStart w:id="0" w:name="_GoBack"/>
      <w:bookmarkEnd w:id="0"/>
    </w:p>
    <w:p w14:paraId="6DF1A556" w14:textId="4F686CBD" w:rsidR="00096130" w:rsidRDefault="00096130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GAZİANTEP ÜNİVERSİTESİ GÜZEL SANATLAR FAKÜLTESİ</w:t>
      </w:r>
    </w:p>
    <w:p w14:paraId="1C9B2F94" w14:textId="634D15E5" w:rsidR="00096130" w:rsidRDefault="0010491B" w:rsidP="00096130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EKSTİL VE MODA TASARIMI</w:t>
      </w:r>
      <w:r w:rsidR="00096130">
        <w:rPr>
          <w:rFonts w:cstheme="minorHAnsi"/>
          <w:b/>
          <w:sz w:val="24"/>
          <w:szCs w:val="24"/>
        </w:rPr>
        <w:t xml:space="preserve"> BÖLÜMÜ </w:t>
      </w:r>
    </w:p>
    <w:p w14:paraId="7C5EC250" w14:textId="7A208883" w:rsidR="00212CED" w:rsidRPr="00545A46" w:rsidRDefault="00212CED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 w:rsidRPr="00545A46">
        <w:rPr>
          <w:rFonts w:cstheme="minorHAnsi"/>
          <w:b/>
          <w:sz w:val="24"/>
          <w:szCs w:val="24"/>
        </w:rPr>
        <w:t>DERS İZLENCE</w:t>
      </w:r>
      <w:r w:rsidR="00096130">
        <w:rPr>
          <w:rFonts w:cstheme="minorHAnsi"/>
          <w:b/>
          <w:sz w:val="24"/>
          <w:szCs w:val="24"/>
        </w:rPr>
        <w:t xml:space="preserve"> FORMU</w:t>
      </w:r>
    </w:p>
    <w:tbl>
      <w:tblPr>
        <w:tblStyle w:val="TabloKlavuzu"/>
        <w:tblW w:w="9692" w:type="dxa"/>
        <w:tblLook w:val="04A0" w:firstRow="1" w:lastRow="0" w:firstColumn="1" w:lastColumn="0" w:noHBand="0" w:noVBand="1"/>
      </w:tblPr>
      <w:tblGrid>
        <w:gridCol w:w="3227"/>
        <w:gridCol w:w="6465"/>
      </w:tblGrid>
      <w:tr w:rsidR="00212CED" w:rsidRPr="00545A46" w14:paraId="715CB7D8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A5181D4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Kodu ve Adı</w:t>
            </w:r>
          </w:p>
        </w:tc>
        <w:tc>
          <w:tcPr>
            <w:tcW w:w="6465" w:type="dxa"/>
            <w:vAlign w:val="center"/>
          </w:tcPr>
          <w:p w14:paraId="03EE8B25" w14:textId="36CEE0BD" w:rsidR="00212CED" w:rsidRPr="00BB2322" w:rsidRDefault="0031089D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TT 213</w:t>
            </w:r>
          </w:p>
        </w:tc>
      </w:tr>
      <w:tr w:rsidR="00212CED" w:rsidRPr="00545A46" w14:paraId="02EB08A4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D05DC86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Tanımı</w:t>
            </w:r>
          </w:p>
        </w:tc>
        <w:tc>
          <w:tcPr>
            <w:tcW w:w="6465" w:type="dxa"/>
            <w:vAlign w:val="center"/>
          </w:tcPr>
          <w:p w14:paraId="34E9A851" w14:textId="68D31237" w:rsidR="00212CED" w:rsidRPr="00BB2322" w:rsidRDefault="0031089D" w:rsidP="00187F72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KSTİLDE RENK BİLGİSİ</w:t>
            </w:r>
          </w:p>
        </w:tc>
      </w:tr>
      <w:tr w:rsidR="00212CED" w:rsidRPr="00545A46" w14:paraId="1C57A60F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DB72D8F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Kredisi</w:t>
            </w:r>
          </w:p>
        </w:tc>
        <w:tc>
          <w:tcPr>
            <w:tcW w:w="6465" w:type="dxa"/>
            <w:vAlign w:val="center"/>
          </w:tcPr>
          <w:p w14:paraId="475B8059" w14:textId="2425DCBF" w:rsidR="00212CED" w:rsidRPr="00BB2322" w:rsidRDefault="0031089D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="0010491B" w:rsidRPr="00BB2322">
              <w:rPr>
                <w:rFonts w:cstheme="minorHAnsi"/>
                <w:sz w:val="24"/>
                <w:szCs w:val="24"/>
              </w:rPr>
              <w:t>+0</w:t>
            </w:r>
          </w:p>
        </w:tc>
      </w:tr>
      <w:tr w:rsidR="00212CED" w:rsidRPr="00545A46" w14:paraId="6C8BC115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698A4B1D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Verildiği Dönem</w:t>
            </w:r>
          </w:p>
        </w:tc>
        <w:tc>
          <w:tcPr>
            <w:tcW w:w="6465" w:type="dxa"/>
            <w:vAlign w:val="center"/>
          </w:tcPr>
          <w:p w14:paraId="7970842E" w14:textId="176534B9" w:rsidR="00212CED" w:rsidRPr="0092048C" w:rsidRDefault="0031089D" w:rsidP="001536DB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GÜZ</w:t>
            </w:r>
          </w:p>
        </w:tc>
      </w:tr>
      <w:tr w:rsidR="00212CED" w:rsidRPr="00545A46" w14:paraId="4CBAF174" w14:textId="77777777" w:rsidTr="00096130">
        <w:trPr>
          <w:trHeight w:val="859"/>
        </w:trPr>
        <w:tc>
          <w:tcPr>
            <w:tcW w:w="3227" w:type="dxa"/>
            <w:vAlign w:val="center"/>
          </w:tcPr>
          <w:p w14:paraId="487B43E1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Günü ve Saati</w:t>
            </w:r>
          </w:p>
        </w:tc>
        <w:tc>
          <w:tcPr>
            <w:tcW w:w="6465" w:type="dxa"/>
            <w:vAlign w:val="center"/>
          </w:tcPr>
          <w:p w14:paraId="3BE7F551" w14:textId="47C184C4" w:rsidR="00212CED" w:rsidRPr="0092048C" w:rsidRDefault="0031089D" w:rsidP="001536DB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CUMA 8:30-10:10</w:t>
            </w:r>
          </w:p>
        </w:tc>
      </w:tr>
      <w:tr w:rsidR="00212CED" w:rsidRPr="00545A46" w14:paraId="7A8BC041" w14:textId="77777777" w:rsidTr="00096130">
        <w:trPr>
          <w:trHeight w:val="859"/>
        </w:trPr>
        <w:tc>
          <w:tcPr>
            <w:tcW w:w="3227" w:type="dxa"/>
            <w:vAlign w:val="center"/>
          </w:tcPr>
          <w:p w14:paraId="3ACDBE7E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Formatı</w:t>
            </w:r>
          </w:p>
        </w:tc>
        <w:tc>
          <w:tcPr>
            <w:tcW w:w="6465" w:type="dxa"/>
            <w:vAlign w:val="center"/>
          </w:tcPr>
          <w:p w14:paraId="0211A8F7" w14:textId="7A151B15" w:rsidR="00212CED" w:rsidRPr="0092048C" w:rsidRDefault="006E3F01" w:rsidP="00BB232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Yüz yüze</w:t>
            </w:r>
          </w:p>
        </w:tc>
      </w:tr>
      <w:tr w:rsidR="00212CED" w:rsidRPr="00545A46" w14:paraId="2E9A1AA5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E5B641E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Yapılacağı Yer</w:t>
            </w:r>
          </w:p>
        </w:tc>
        <w:tc>
          <w:tcPr>
            <w:tcW w:w="6465" w:type="dxa"/>
            <w:vAlign w:val="center"/>
          </w:tcPr>
          <w:p w14:paraId="731CB008" w14:textId="6182FCE9" w:rsidR="0063714F" w:rsidRPr="0092048C" w:rsidRDefault="00B06BE4" w:rsidP="00BB232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92048C">
              <w:rPr>
                <w:rFonts w:cstheme="minorHAnsi"/>
                <w:bCs/>
                <w:sz w:val="24"/>
                <w:szCs w:val="24"/>
              </w:rPr>
              <w:t xml:space="preserve">Gaziantep Üniversitesi, Güzel Sanatlar Fakültesi, </w:t>
            </w:r>
            <w:r w:rsidR="00BB2322">
              <w:rPr>
                <w:rFonts w:cstheme="minorHAnsi"/>
                <w:bCs/>
                <w:sz w:val="24"/>
                <w:szCs w:val="24"/>
              </w:rPr>
              <w:t xml:space="preserve">Moda ve Tekstil Tasarımı </w:t>
            </w:r>
            <w:r w:rsidRPr="0092048C">
              <w:rPr>
                <w:rFonts w:cstheme="minorHAnsi"/>
                <w:bCs/>
                <w:sz w:val="24"/>
                <w:szCs w:val="24"/>
              </w:rPr>
              <w:t>Bölümü</w:t>
            </w:r>
          </w:p>
        </w:tc>
      </w:tr>
      <w:tr w:rsidR="00212CED" w:rsidRPr="00545A46" w14:paraId="528F3804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68FCE99B" w14:textId="7E5F1F25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Sorumlusu</w:t>
            </w:r>
          </w:p>
        </w:tc>
        <w:tc>
          <w:tcPr>
            <w:tcW w:w="6465" w:type="dxa"/>
            <w:vAlign w:val="center"/>
          </w:tcPr>
          <w:p w14:paraId="499ACBF4" w14:textId="0DADCBA2" w:rsidR="00212CED" w:rsidRPr="00BB2322" w:rsidRDefault="00BB2322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B2322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proofErr w:type="gramStart"/>
            <w:r w:rsidR="00FF67F3">
              <w:rPr>
                <w:rFonts w:cstheme="minorHAnsi"/>
                <w:sz w:val="24"/>
                <w:szCs w:val="24"/>
              </w:rPr>
              <w:t>Öğr.Üyesi</w:t>
            </w:r>
            <w:proofErr w:type="spellEnd"/>
            <w:proofErr w:type="gramEnd"/>
            <w:r w:rsidR="00FF67F3">
              <w:rPr>
                <w:rFonts w:cstheme="minorHAnsi"/>
                <w:sz w:val="24"/>
                <w:szCs w:val="24"/>
              </w:rPr>
              <w:t xml:space="preserve"> Hüseyin ÖZDEMİR</w:t>
            </w:r>
          </w:p>
        </w:tc>
      </w:tr>
      <w:tr w:rsidR="00212CED" w:rsidRPr="00545A46" w14:paraId="3F96EA57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B64CC44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Sorumlusunun e-Posta Adresi ve Ofis Yeri</w:t>
            </w:r>
          </w:p>
        </w:tc>
        <w:tc>
          <w:tcPr>
            <w:tcW w:w="6465" w:type="dxa"/>
            <w:vAlign w:val="center"/>
          </w:tcPr>
          <w:p w14:paraId="0D83CCC1" w14:textId="6F5889F8" w:rsidR="00212CED" w:rsidRPr="00BB2322" w:rsidRDefault="00AD6557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hyperlink r:id="rId8" w:history="1">
              <w:r w:rsidR="00FF67F3" w:rsidRPr="00B22FEE">
                <w:rPr>
                  <w:rStyle w:val="Kpr"/>
                  <w:rFonts w:cstheme="minorHAnsi"/>
                  <w:sz w:val="24"/>
                  <w:szCs w:val="24"/>
                </w:rPr>
                <w:t>hozdemir@gantep.edu.tr</w:t>
              </w:r>
            </w:hyperlink>
          </w:p>
          <w:p w14:paraId="44FD2C3D" w14:textId="747D1C6A" w:rsidR="00BB2322" w:rsidRPr="00BB2322" w:rsidRDefault="00BB2322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B2322">
              <w:rPr>
                <w:rFonts w:cstheme="minorHAnsi"/>
                <w:sz w:val="24"/>
                <w:szCs w:val="24"/>
              </w:rPr>
              <w:t xml:space="preserve">Güzel Sanatlar Fakültesi Moda ve Tekstil Tasarımı Bölümü </w:t>
            </w:r>
          </w:p>
        </w:tc>
      </w:tr>
      <w:tr w:rsidR="00212CED" w:rsidRPr="00545A46" w14:paraId="6422A338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1BA8DEB4" w14:textId="15E7EC56" w:rsidR="00212CED" w:rsidRPr="00096130" w:rsidRDefault="00096130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Öğrenci ile Görüşme</w:t>
            </w:r>
            <w:r w:rsidR="00212CED" w:rsidRPr="00096130">
              <w:rPr>
                <w:rFonts w:cstheme="minorHAnsi"/>
                <w:b/>
                <w:bCs/>
                <w:sz w:val="24"/>
                <w:szCs w:val="24"/>
              </w:rPr>
              <w:t xml:space="preserve"> Saatleri</w:t>
            </w:r>
          </w:p>
        </w:tc>
        <w:tc>
          <w:tcPr>
            <w:tcW w:w="6465" w:type="dxa"/>
            <w:vAlign w:val="center"/>
          </w:tcPr>
          <w:p w14:paraId="387463BA" w14:textId="60AA98DB" w:rsidR="00212CED" w:rsidRPr="00BB2322" w:rsidRDefault="00FF67F3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Çarşamba </w:t>
            </w:r>
            <w:proofErr w:type="gramStart"/>
            <w:r>
              <w:rPr>
                <w:rFonts w:cstheme="minorHAnsi"/>
                <w:sz w:val="24"/>
                <w:szCs w:val="24"/>
              </w:rPr>
              <w:t>15:00</w:t>
            </w:r>
            <w:proofErr w:type="gramEnd"/>
            <w:r>
              <w:rPr>
                <w:rFonts w:cstheme="minorHAnsi"/>
                <w:sz w:val="24"/>
                <w:szCs w:val="24"/>
              </w:rPr>
              <w:t>-16</w:t>
            </w:r>
            <w:r w:rsidR="00BB2322" w:rsidRPr="00BB2322">
              <w:rPr>
                <w:rFonts w:cstheme="minorHAnsi"/>
                <w:sz w:val="24"/>
                <w:szCs w:val="24"/>
              </w:rPr>
              <w:t>:00</w:t>
            </w:r>
          </w:p>
        </w:tc>
      </w:tr>
      <w:tr w:rsidR="00212CED" w:rsidRPr="00545A46" w14:paraId="551662C1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1FDC9494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Ön Koşulları</w:t>
            </w:r>
          </w:p>
          <w:p w14:paraId="2420C75A" w14:textId="188C99F8" w:rsidR="00212CED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ers tanımlanarak ders ile ilgili ön koşul bilgileri verilmelidir. Ayrıca dersin ön koşulu olduğu dersler varsa onların da hangi dersler olduğu belirtilmelidir.)</w:t>
            </w:r>
          </w:p>
          <w:p w14:paraId="72C091F6" w14:textId="368EECD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</w:p>
        </w:tc>
        <w:tc>
          <w:tcPr>
            <w:tcW w:w="6465" w:type="dxa"/>
            <w:vAlign w:val="center"/>
          </w:tcPr>
          <w:p w14:paraId="60AC827A" w14:textId="73C6288F" w:rsidR="00212CED" w:rsidRPr="00BB2322" w:rsidRDefault="00BB2322" w:rsidP="00EA63B8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B2322">
              <w:rPr>
                <w:rFonts w:cstheme="minorHAnsi"/>
                <w:sz w:val="24"/>
                <w:szCs w:val="24"/>
              </w:rPr>
              <w:t>Dersin ön koşulu bulunmamaktadır.</w:t>
            </w:r>
          </w:p>
        </w:tc>
      </w:tr>
      <w:tr w:rsidR="00212CED" w:rsidRPr="00545A46" w14:paraId="7EC262CD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6D7572F" w14:textId="77777777" w:rsidR="00212CED" w:rsidRDefault="00212CED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lastRenderedPageBreak/>
              <w:t>Dersin Amacı</w:t>
            </w:r>
          </w:p>
          <w:p w14:paraId="1E389472" w14:textId="77777777" w:rsidR="00212CED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ersin hangi amaçla verildiği ve öğrencilere neler kazandıracağı anlatılmalıdır.)</w:t>
            </w:r>
          </w:p>
          <w:p w14:paraId="7BA3A23E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</w:p>
        </w:tc>
        <w:tc>
          <w:tcPr>
            <w:tcW w:w="6465" w:type="dxa"/>
            <w:vAlign w:val="center"/>
          </w:tcPr>
          <w:p w14:paraId="4F9413A4" w14:textId="7BC8607E" w:rsidR="00212CED" w:rsidRPr="006858AA" w:rsidRDefault="00116E81" w:rsidP="002804DD">
            <w:pPr>
              <w:spacing w:line="360" w:lineRule="auto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116E81">
              <w:rPr>
                <w:rFonts w:cstheme="minorHAnsi"/>
                <w:bCs/>
                <w:sz w:val="24"/>
                <w:szCs w:val="24"/>
              </w:rPr>
              <w:t xml:space="preserve">Bu derste, </w:t>
            </w:r>
            <w:r w:rsidR="002804DD">
              <w:rPr>
                <w:rFonts w:cstheme="minorHAnsi"/>
                <w:bCs/>
                <w:sz w:val="24"/>
                <w:szCs w:val="24"/>
              </w:rPr>
              <w:t xml:space="preserve">ana ve ara renkler ile sıcak ve soğuk renkleri </w:t>
            </w:r>
            <w:r w:rsidR="003E3268" w:rsidRPr="006858AA">
              <w:rPr>
                <w:rFonts w:cstheme="minorHAnsi"/>
                <w:bCs/>
                <w:sz w:val="24"/>
                <w:szCs w:val="24"/>
              </w:rPr>
              <w:t>öğrenmeleri</w:t>
            </w:r>
            <w:r w:rsidR="006858AA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3E3268" w:rsidRPr="006858AA">
              <w:rPr>
                <w:rFonts w:cstheme="minorHAnsi"/>
                <w:bCs/>
                <w:sz w:val="24"/>
                <w:szCs w:val="24"/>
              </w:rPr>
              <w:t>amaçlanmaktadır.</w:t>
            </w:r>
            <w:r w:rsidR="002804DD">
              <w:rPr>
                <w:rFonts w:cstheme="minorHAnsi"/>
                <w:bCs/>
                <w:sz w:val="24"/>
                <w:szCs w:val="24"/>
              </w:rPr>
              <w:t xml:space="preserve"> Ayrıca renklerin fiziksel ve psikolojik anlamlarını öğrenir.</w:t>
            </w:r>
          </w:p>
        </w:tc>
      </w:tr>
      <w:tr w:rsidR="00212CED" w:rsidRPr="00545A46" w14:paraId="6D00B8AF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25545B7" w14:textId="168926AE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Öğretim </w:t>
            </w:r>
            <w:r w:rsidR="00096130">
              <w:rPr>
                <w:rFonts w:cstheme="minorHAnsi"/>
                <w:b/>
                <w:bCs/>
                <w:sz w:val="24"/>
                <w:szCs w:val="24"/>
              </w:rPr>
              <w:t>Yöntemleri</w:t>
            </w:r>
          </w:p>
          <w:p w14:paraId="1C603F0C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önem boyunca kullanılacak çeşitli öğretim metotlarından da bahsedilmesi önemlidir. Örneğin; öğrencilerden sunum yapılması bekleniyor mu? Öğrencilerin katılımı ne derece de önemli? Grup çalışmaları olacak mı? Bu gibi soruların cevabı ders izlencesinde yer almalıdır.)</w:t>
            </w:r>
          </w:p>
        </w:tc>
        <w:tc>
          <w:tcPr>
            <w:tcW w:w="6465" w:type="dxa"/>
            <w:vAlign w:val="center"/>
          </w:tcPr>
          <w:p w14:paraId="335F605E" w14:textId="150644AF" w:rsidR="00CF6BE9" w:rsidRPr="00116E81" w:rsidRDefault="00116E81" w:rsidP="00116E81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>Öğretim</w:t>
            </w:r>
            <w:r w:rsidR="009C2EBB">
              <w:rPr>
                <w:rFonts w:cstheme="minorHAnsi"/>
                <w:sz w:val="24"/>
                <w:szCs w:val="24"/>
              </w:rPr>
              <w:t>,</w:t>
            </w:r>
            <w:r w:rsidRPr="00116E81">
              <w:rPr>
                <w:rFonts w:cstheme="minorHAnsi"/>
                <w:sz w:val="24"/>
                <w:szCs w:val="24"/>
              </w:rPr>
              <w:t xml:space="preserve"> hazırlanmış olan </w:t>
            </w:r>
            <w:proofErr w:type="spellStart"/>
            <w:r w:rsidRPr="00116E81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Pr="00116E8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16E81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Pr="00116E81">
              <w:rPr>
                <w:rFonts w:cstheme="minorHAnsi"/>
                <w:sz w:val="24"/>
                <w:szCs w:val="24"/>
              </w:rPr>
              <w:t xml:space="preserve"> sunu, konuya ilişkin görsellerin gösterimi şeklindedir. Grup çalışması içermemekte tüm çalışmalar bireysel olarak gerçekleştirilecektir. </w:t>
            </w:r>
          </w:p>
        </w:tc>
      </w:tr>
      <w:tr w:rsidR="00212CED" w:rsidRPr="00545A46" w14:paraId="09E15688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4FB9F6CD" w14:textId="359FF2D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İçeriği ve Hedefler</w:t>
            </w:r>
          </w:p>
          <w:p w14:paraId="2C3DFF99" w14:textId="77777777" w:rsidR="00212CED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ersin içerdiği konular ve dönem sonunda öğrencilerin elde edeceği kazanımlar belirtilmelidir.)</w:t>
            </w:r>
          </w:p>
          <w:p w14:paraId="6183645A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</w:p>
        </w:tc>
        <w:tc>
          <w:tcPr>
            <w:tcW w:w="6465" w:type="dxa"/>
            <w:vAlign w:val="center"/>
          </w:tcPr>
          <w:p w14:paraId="08ADAD63" w14:textId="7825D7A8" w:rsidR="00255B59" w:rsidRPr="00116E81" w:rsidRDefault="00116E81" w:rsidP="002804DD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 xml:space="preserve">Dönem sonunda </w:t>
            </w:r>
            <w:r w:rsidR="002804DD">
              <w:rPr>
                <w:rFonts w:cstheme="minorHAnsi"/>
                <w:sz w:val="24"/>
                <w:szCs w:val="24"/>
              </w:rPr>
              <w:t>renklerin tüm özelliklerini öğrenir.</w:t>
            </w:r>
          </w:p>
        </w:tc>
      </w:tr>
      <w:tr w:rsidR="00212CED" w:rsidRPr="00545A46" w14:paraId="2999857F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24C14F4A" w14:textId="53D3D144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Geçme Koşulları</w:t>
            </w:r>
          </w:p>
          <w:p w14:paraId="270B7FFC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Öğrencilerin ders ile ilgili sorumlulukları, devam zorunlulukları, ödevler ve sınavlar hakkında detaylı bilgi verilmelidir.)</w:t>
            </w:r>
          </w:p>
          <w:p w14:paraId="7F399F90" w14:textId="77777777" w:rsidR="00212CED" w:rsidRPr="008F778B" w:rsidRDefault="00212CED" w:rsidP="001536DB"/>
        </w:tc>
        <w:tc>
          <w:tcPr>
            <w:tcW w:w="6465" w:type="dxa"/>
            <w:vAlign w:val="center"/>
          </w:tcPr>
          <w:p w14:paraId="27A1EAE1" w14:textId="77777777" w:rsidR="00212CED" w:rsidRPr="00116E81" w:rsidRDefault="00116E81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 xml:space="preserve">Vize Sınavı (%40) ve Final Sınavı (%60) </w:t>
            </w:r>
          </w:p>
          <w:p w14:paraId="60AB6048" w14:textId="5527A630" w:rsidR="00116E81" w:rsidRPr="00545A46" w:rsidRDefault="00116E81" w:rsidP="001536D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 xml:space="preserve">En az </w:t>
            </w:r>
            <w:proofErr w:type="gramStart"/>
            <w:r w:rsidRPr="00116E81">
              <w:rPr>
                <w:rFonts w:cstheme="minorHAnsi"/>
                <w:sz w:val="24"/>
                <w:szCs w:val="24"/>
              </w:rPr>
              <w:t>DD  notu</w:t>
            </w:r>
            <w:proofErr w:type="gramEnd"/>
            <w:r w:rsidRPr="00116E81">
              <w:rPr>
                <w:rFonts w:cstheme="minorHAnsi"/>
                <w:sz w:val="24"/>
                <w:szCs w:val="24"/>
              </w:rPr>
              <w:t xml:space="preserve"> ile ders geçilebilmektedir.</w:t>
            </w:r>
            <w:r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212CED" w:rsidRPr="00545A46" w14:paraId="3D71726C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1A31CBA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Ölçme ve Değerlendirme</w:t>
            </w:r>
          </w:p>
          <w:p w14:paraId="166F4BA4" w14:textId="64FB8380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 xml:space="preserve">Ödevlerin, projelerin ve sınavların yıl sonu notundaki etkileri ve ağırlıkları, </w:t>
            </w:r>
            <w:proofErr w:type="spellStart"/>
            <w:r w:rsidRPr="008F778B">
              <w:rPr>
                <w:i/>
                <w:sz w:val="18"/>
                <w:szCs w:val="18"/>
              </w:rPr>
              <w:t>notlandırma</w:t>
            </w:r>
            <w:proofErr w:type="spellEnd"/>
            <w:r w:rsidRPr="008F778B">
              <w:rPr>
                <w:i/>
                <w:sz w:val="18"/>
                <w:szCs w:val="18"/>
              </w:rPr>
              <w:t xml:space="preserve"> çizelgeleri ve standartlar kesin bir biçimde belirtilmelidir.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Öğrenciler intihal ve kopya durumlarında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sergilenecek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yaklaşımdan dönem başında haberdar edilmelidir.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Ayrıca ödevlerin teslim tarihinden sonra getirilen ödevlerin kabul edilip edilmeyeceği, eğer kabul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edilecekse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hangi şartlarda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değerlendirileceği ve sınava giremeyen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öğrenciler için takip edilecek yöntemler açıklanmalıdır.</w:t>
            </w:r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6465" w:type="dxa"/>
            <w:vAlign w:val="center"/>
          </w:tcPr>
          <w:p w14:paraId="297A0DF4" w14:textId="77777777" w:rsidR="00212CED" w:rsidRPr="00EC50DD" w:rsidRDefault="001B03CD" w:rsidP="00187F7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EC50DD">
              <w:rPr>
                <w:rFonts w:cstheme="minorHAnsi"/>
                <w:bCs/>
                <w:sz w:val="24"/>
                <w:szCs w:val="24"/>
              </w:rPr>
              <w:t xml:space="preserve">Dönem boyunca öğrenci vize ve final sınavlarından sorumludur. </w:t>
            </w:r>
            <w:r w:rsidR="00BA298E" w:rsidRPr="00EC50DD">
              <w:rPr>
                <w:rFonts w:cstheme="minorHAnsi"/>
                <w:bCs/>
                <w:sz w:val="24"/>
                <w:szCs w:val="24"/>
              </w:rPr>
              <w:t>Telafi için bütünleme sınavları yapılmaktadır</w:t>
            </w:r>
            <w:r w:rsidR="00096130" w:rsidRPr="00EC50DD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  <w:p w14:paraId="46B589BA" w14:textId="65E80B3B" w:rsidR="00096130" w:rsidRPr="00545A46" w:rsidRDefault="00096130" w:rsidP="00187F7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EC50DD">
              <w:rPr>
                <w:rFonts w:cstheme="minorHAnsi"/>
                <w:bCs/>
                <w:sz w:val="24"/>
                <w:szCs w:val="24"/>
              </w:rPr>
              <w:t>(Lütfen detaylı olarak yazınız)</w:t>
            </w:r>
          </w:p>
        </w:tc>
      </w:tr>
      <w:tr w:rsidR="00212CED" w:rsidRPr="00545A46" w14:paraId="40FF9B35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443F6882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e Katılım Durumu</w:t>
            </w:r>
          </w:p>
        </w:tc>
        <w:tc>
          <w:tcPr>
            <w:tcW w:w="6465" w:type="dxa"/>
            <w:vAlign w:val="center"/>
          </w:tcPr>
          <w:p w14:paraId="4F9923CF" w14:textId="140ED87C" w:rsidR="00212CED" w:rsidRPr="00116E81" w:rsidRDefault="00BB2322" w:rsidP="000A116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>% 70 devamlılık şartı aranmaktadır.</w:t>
            </w:r>
          </w:p>
        </w:tc>
      </w:tr>
      <w:tr w:rsidR="00212CED" w:rsidRPr="00545A46" w14:paraId="44881CAD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28F22662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Kullanılacak Kaynaklar ve Kitaplar Listesi</w:t>
            </w:r>
          </w:p>
          <w:p w14:paraId="6CB7472E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önem boyunca öğrencilerinize faydalı olacağına inandığınız tüm makaleler, kaynaklar, kitaplar ve öğretim materyallerinin listesi sunulmalıdır.)</w:t>
            </w:r>
          </w:p>
          <w:p w14:paraId="4E3297C9" w14:textId="77777777" w:rsidR="00212CED" w:rsidRPr="008F778B" w:rsidRDefault="00212CED" w:rsidP="001536DB"/>
        </w:tc>
        <w:tc>
          <w:tcPr>
            <w:tcW w:w="6465" w:type="dxa"/>
            <w:vAlign w:val="center"/>
          </w:tcPr>
          <w:p w14:paraId="164FCBAC" w14:textId="10CAD00B" w:rsidR="00D904B1" w:rsidRPr="00D904B1" w:rsidRDefault="00D904B1" w:rsidP="00D904B1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D904B1">
              <w:rPr>
                <w:rFonts w:cstheme="minorHAnsi"/>
                <w:sz w:val="24"/>
                <w:szCs w:val="24"/>
              </w:rPr>
              <w:t xml:space="preserve">1. </w:t>
            </w:r>
            <w:r w:rsidR="002804DD">
              <w:rPr>
                <w:rFonts w:cstheme="minorHAnsi"/>
                <w:sz w:val="24"/>
                <w:szCs w:val="24"/>
              </w:rPr>
              <w:t>Prof. Dr. Kerim Duran Renk Bilgisi ve Ölçümü kitabı. Ege Üniversitesi yayınları</w:t>
            </w:r>
            <w:r w:rsidRPr="00D904B1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5F5DF67" w14:textId="5ECF47A2" w:rsidR="00D904B1" w:rsidRPr="009C2EBB" w:rsidRDefault="00D904B1" w:rsidP="00D904B1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4C103C5" w14:textId="4BE91051" w:rsidR="00212CED" w:rsidRDefault="00212CED" w:rsidP="00212CED">
      <w:pPr>
        <w:spacing w:line="360" w:lineRule="auto"/>
        <w:rPr>
          <w:rFonts w:cstheme="minorHAnsi"/>
          <w:b/>
          <w:sz w:val="24"/>
          <w:szCs w:val="24"/>
        </w:rPr>
      </w:pPr>
    </w:p>
    <w:p w14:paraId="191E893E" w14:textId="77777777" w:rsidR="00212CED" w:rsidRDefault="00212CED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 w:rsidRPr="00545A46">
        <w:rPr>
          <w:rFonts w:cstheme="minorHAnsi"/>
          <w:b/>
          <w:sz w:val="24"/>
          <w:szCs w:val="24"/>
        </w:rPr>
        <w:t>HAFTALIK DERS PLANI</w:t>
      </w:r>
    </w:p>
    <w:p w14:paraId="4383BDD4" w14:textId="77777777" w:rsidR="00212CED" w:rsidRPr="008F778B" w:rsidRDefault="00212CED" w:rsidP="00212CED">
      <w:pPr>
        <w:jc w:val="both"/>
        <w:rPr>
          <w:rFonts w:eastAsia="Times New Roman" w:cstheme="minorHAnsi"/>
          <w:i/>
          <w:sz w:val="18"/>
          <w:szCs w:val="24"/>
          <w:lang w:eastAsia="tr-TR"/>
        </w:rPr>
      </w:pPr>
      <w:r w:rsidRPr="008F778B">
        <w:rPr>
          <w:rFonts w:cstheme="minorHAnsi"/>
          <w:i/>
          <w:sz w:val="18"/>
          <w:szCs w:val="24"/>
        </w:rPr>
        <w:t>(</w:t>
      </w:r>
      <w:r w:rsidRPr="008F778B">
        <w:rPr>
          <w:rFonts w:eastAsia="Times New Roman" w:cstheme="minorHAnsi"/>
          <w:i/>
          <w:sz w:val="18"/>
          <w:szCs w:val="24"/>
          <w:lang w:eastAsia="tr-TR"/>
        </w:rPr>
        <w:t>Ders konularının işleneceği haftaları açıklamanız öğrencilerin dersleri takip etmelerini ve hazırlanmalarını kolaylaştıracaktır. Haftalık ders planının derslerin işleniş hızına göre değişiklik gösterebileceği bilgisi de eklenebilir.)</w:t>
      </w:r>
    </w:p>
    <w:tbl>
      <w:tblPr>
        <w:tblStyle w:val="TabloKlavuzu"/>
        <w:tblW w:w="9263" w:type="dxa"/>
        <w:tblLook w:val="04A0" w:firstRow="1" w:lastRow="0" w:firstColumn="1" w:lastColumn="0" w:noHBand="0" w:noVBand="1"/>
      </w:tblPr>
      <w:tblGrid>
        <w:gridCol w:w="1441"/>
        <w:gridCol w:w="7822"/>
      </w:tblGrid>
      <w:tr w:rsidR="00212CED" w:rsidRPr="00545A46" w14:paraId="6AE4C85F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30165199" w14:textId="68CDBB61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63451D6B" w14:textId="53CE6012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5901753C" w14:textId="5B8FBE65" w:rsidR="00212CED" w:rsidRPr="00AB1E19" w:rsidRDefault="00212CED" w:rsidP="001536D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5D629A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AB1E19" w:rsidRPr="00AB1E19">
              <w:rPr>
                <w:b/>
                <w:sz w:val="24"/>
                <w:szCs w:val="24"/>
              </w:rPr>
              <w:t>Ana Renkler Ve Ara Renkler</w:t>
            </w:r>
          </w:p>
          <w:p w14:paraId="02B67464" w14:textId="34880D3F" w:rsidR="0008050C" w:rsidRPr="0008050C" w:rsidRDefault="0008050C" w:rsidP="00AB1E19">
            <w:pPr>
              <w:spacing w:line="276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nunun Amaçları:</w:t>
            </w:r>
            <w:r>
              <w:t xml:space="preserve"> </w:t>
            </w:r>
            <w:r>
              <w:br/>
            </w:r>
            <w:r w:rsidRPr="0008050C">
              <w:rPr>
                <w:sz w:val="24"/>
                <w:szCs w:val="24"/>
              </w:rPr>
              <w:t xml:space="preserve">Amaç 1: </w:t>
            </w:r>
            <w:r w:rsidR="00AB1E19">
              <w:rPr>
                <w:sz w:val="24"/>
                <w:szCs w:val="24"/>
              </w:rPr>
              <w:t>Ana renkler ve ara renkleri öğrenmek.</w:t>
            </w:r>
          </w:p>
          <w:p w14:paraId="27FB739D" w14:textId="54FD6434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D13F1A">
              <w:rPr>
                <w:rFonts w:cstheme="minorHAnsi"/>
                <w:sz w:val="24"/>
                <w:szCs w:val="24"/>
              </w:rPr>
              <w:t xml:space="preserve"> </w:t>
            </w:r>
            <w:r w:rsidR="00400764">
              <w:rPr>
                <w:rFonts w:cstheme="minorHAnsi"/>
                <w:sz w:val="24"/>
                <w:szCs w:val="24"/>
              </w:rPr>
              <w:t>Ders notlarını okumak.</w:t>
            </w:r>
          </w:p>
          <w:p w14:paraId="41AD24D3" w14:textId="6F3D47C5" w:rsidR="00D16ED7" w:rsidRPr="009414A7" w:rsidRDefault="00212CED" w:rsidP="009414A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</w:t>
            </w:r>
            <w:r w:rsidR="009414A7">
              <w:rPr>
                <w:rFonts w:cstheme="minorHAnsi"/>
                <w:sz w:val="24"/>
                <w:szCs w:val="24"/>
              </w:rPr>
              <w:t xml:space="preserve"> (Dersin İşlenişi)</w:t>
            </w:r>
            <w:r w:rsidRPr="00545A46">
              <w:rPr>
                <w:rFonts w:cstheme="minorHAnsi"/>
                <w:sz w:val="24"/>
                <w:szCs w:val="24"/>
              </w:rPr>
              <w:t>:</w:t>
            </w:r>
            <w:r w:rsidR="002B6EE7">
              <w:rPr>
                <w:rFonts w:cstheme="minorHAnsi"/>
                <w:sz w:val="24"/>
                <w:szCs w:val="24"/>
              </w:rPr>
              <w:t xml:space="preserve"> </w:t>
            </w:r>
            <w:r w:rsidR="00400764">
              <w:rPr>
                <w:rFonts w:cstheme="minorHAnsi"/>
                <w:sz w:val="24"/>
                <w:szCs w:val="24"/>
              </w:rPr>
              <w:t xml:space="preserve">Ders notlarının </w:t>
            </w:r>
            <w:proofErr w:type="spellStart"/>
            <w:r w:rsidR="00400764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400764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400764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400764">
              <w:rPr>
                <w:rFonts w:cstheme="minorHAnsi"/>
                <w:sz w:val="24"/>
                <w:szCs w:val="24"/>
              </w:rPr>
              <w:t xml:space="preserve"> sunu şeklinde öğretilmesi.</w:t>
            </w:r>
          </w:p>
          <w:p w14:paraId="48111FF1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90466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7C1FCC12" w14:textId="1130BC60" w:rsidR="009414A7" w:rsidRPr="00D331FD" w:rsidRDefault="009414A7" w:rsidP="009414A7">
            <w:pPr>
              <w:pStyle w:val="ListeParagraf"/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12CED" w:rsidRPr="00545A46" w14:paraId="4D1CBC00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65E7CBD6" w14:textId="00EB093F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  <w:r w:rsidRPr="00545A4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822" w:type="dxa"/>
            <w:vAlign w:val="center"/>
          </w:tcPr>
          <w:p w14:paraId="548D0ED6" w14:textId="12B18CAF" w:rsid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5A6CBB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C776D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AB1E19">
              <w:rPr>
                <w:rFonts w:cstheme="minorHAnsi"/>
                <w:b/>
                <w:sz w:val="24"/>
                <w:szCs w:val="24"/>
              </w:rPr>
              <w:t>Renk Çemberi</w:t>
            </w:r>
          </w:p>
          <w:p w14:paraId="2592BCA9" w14:textId="07D7851B" w:rsidR="00AB1E19" w:rsidRPr="00212CED" w:rsidRDefault="00AB1E19" w:rsidP="00AB1E19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08050C">
              <w:rPr>
                <w:sz w:val="24"/>
                <w:szCs w:val="24"/>
              </w:rPr>
              <w:t>Amaç 1:</w:t>
            </w:r>
            <w:r>
              <w:rPr>
                <w:sz w:val="24"/>
                <w:szCs w:val="24"/>
              </w:rPr>
              <w:t xml:space="preserve"> Renk çemberinde </w:t>
            </w:r>
            <w:proofErr w:type="gramStart"/>
            <w:r>
              <w:rPr>
                <w:sz w:val="24"/>
                <w:szCs w:val="24"/>
              </w:rPr>
              <w:t>kontrast</w:t>
            </w:r>
            <w:proofErr w:type="gramEnd"/>
            <w:r>
              <w:rPr>
                <w:sz w:val="24"/>
                <w:szCs w:val="24"/>
              </w:rPr>
              <w:t xml:space="preserve"> ve komşu renkleri öğrenmek.</w:t>
            </w:r>
          </w:p>
          <w:p w14:paraId="427F051A" w14:textId="3D93442E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F87560">
              <w:rPr>
                <w:rFonts w:cstheme="minorHAnsi"/>
                <w:sz w:val="24"/>
                <w:szCs w:val="24"/>
              </w:rPr>
              <w:t xml:space="preserve"> </w:t>
            </w:r>
            <w:r w:rsidR="00DC776D">
              <w:rPr>
                <w:rFonts w:cstheme="minorHAnsi"/>
                <w:sz w:val="24"/>
                <w:szCs w:val="24"/>
              </w:rPr>
              <w:t>Ders notlarını okumak</w:t>
            </w:r>
          </w:p>
          <w:p w14:paraId="40B6650A" w14:textId="57E65A22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DC776D">
              <w:rPr>
                <w:rFonts w:cstheme="minorHAnsi"/>
                <w:sz w:val="24"/>
                <w:szCs w:val="24"/>
              </w:rPr>
              <w:t xml:space="preserve"> Ders notlarının sunu şeklinde öğretilmesi ve görsel kaynakların incelenmesi.</w:t>
            </w:r>
          </w:p>
          <w:p w14:paraId="7D69FFE5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F1165A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483FA7FF" w14:textId="168DE483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  <w:r w:rsidR="00D16ED7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212CED" w:rsidRPr="00545A46" w14:paraId="27DD1032" w14:textId="77777777" w:rsidTr="001536DB">
        <w:trPr>
          <w:trHeight w:val="976"/>
        </w:trPr>
        <w:tc>
          <w:tcPr>
            <w:tcW w:w="1441" w:type="dxa"/>
            <w:vAlign w:val="center"/>
          </w:tcPr>
          <w:p w14:paraId="62652816" w14:textId="24CEB04C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5DBFB6E5" w14:textId="4BA12A92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D65B72A" w14:textId="76211853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C12A49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AB1E19">
              <w:rPr>
                <w:rFonts w:cstheme="minorHAnsi"/>
                <w:b/>
                <w:sz w:val="24"/>
                <w:szCs w:val="24"/>
              </w:rPr>
              <w:t>Sıcak ve Soğuk Renkler</w:t>
            </w:r>
          </w:p>
          <w:p w14:paraId="364D3ED8" w14:textId="1ECC278B" w:rsidR="00212CED" w:rsidRPr="003339C1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3339C1">
              <w:rPr>
                <w:rFonts w:cstheme="minorHAnsi"/>
                <w:sz w:val="24"/>
                <w:szCs w:val="24"/>
              </w:rPr>
              <w:t xml:space="preserve"> </w:t>
            </w:r>
            <w:r w:rsidR="00C114C1">
              <w:rPr>
                <w:rFonts w:cstheme="minorHAnsi"/>
                <w:sz w:val="24"/>
                <w:szCs w:val="24"/>
              </w:rPr>
              <w:t>Biçim, form ve boşluk ile ilgili görsellerin incelenmesi</w:t>
            </w:r>
          </w:p>
          <w:p w14:paraId="4C70AB6D" w14:textId="1915B8E5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C114C1">
              <w:rPr>
                <w:rFonts w:cstheme="minorHAnsi"/>
                <w:sz w:val="24"/>
                <w:szCs w:val="24"/>
              </w:rPr>
              <w:t xml:space="preserve"> Ders notlarının sisteme yüklenmesi</w:t>
            </w:r>
          </w:p>
          <w:p w14:paraId="114BED91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C114C1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7A9E5984" w14:textId="07A85ADC" w:rsidR="00212CED" w:rsidRPr="00EA63B8" w:rsidRDefault="00EA63B8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1200AD4A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66C30FB9" w14:textId="3FE191BF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4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  <w:r w:rsidRPr="00545A4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822" w:type="dxa"/>
            <w:vAlign w:val="center"/>
          </w:tcPr>
          <w:p w14:paraId="6089E70E" w14:textId="3AEFEFB3" w:rsidR="00212CED" w:rsidRPr="00F1165A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2D5E50">
              <w:rPr>
                <w:rFonts w:cstheme="minorHAnsi"/>
                <w:b/>
                <w:sz w:val="24"/>
                <w:szCs w:val="24"/>
              </w:rPr>
              <w:t>Konu:</w:t>
            </w:r>
            <w:r w:rsidR="00F930C6" w:rsidRPr="002D5E50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F930C6" w:rsidRPr="002D5E50">
              <w:rPr>
                <w:sz w:val="24"/>
                <w:szCs w:val="24"/>
              </w:rPr>
              <w:t xml:space="preserve"> </w:t>
            </w:r>
            <w:r w:rsidR="00AB1E19">
              <w:rPr>
                <w:b/>
                <w:sz w:val="24"/>
                <w:szCs w:val="24"/>
              </w:rPr>
              <w:t>Sıcak Renklerin Psikolojik Anlamları</w:t>
            </w:r>
          </w:p>
          <w:p w14:paraId="0E2859AE" w14:textId="798194BD" w:rsidR="00323488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C114C1">
              <w:rPr>
                <w:rFonts w:cstheme="minorHAnsi"/>
                <w:sz w:val="24"/>
                <w:szCs w:val="24"/>
              </w:rPr>
              <w:t xml:space="preserve"> Giysiye uygulanan doku, </w:t>
            </w:r>
            <w:proofErr w:type="spellStart"/>
            <w:r w:rsidR="00C114C1">
              <w:rPr>
                <w:rFonts w:cstheme="minorHAnsi"/>
                <w:sz w:val="24"/>
                <w:szCs w:val="24"/>
              </w:rPr>
              <w:t>tekstür</w:t>
            </w:r>
            <w:proofErr w:type="spellEnd"/>
            <w:r w:rsidR="00C114C1">
              <w:rPr>
                <w:rFonts w:cstheme="minorHAnsi"/>
                <w:sz w:val="24"/>
                <w:szCs w:val="24"/>
              </w:rPr>
              <w:t xml:space="preserve"> ve renk örneklerinin incelenmesi</w:t>
            </w:r>
          </w:p>
          <w:p w14:paraId="149CD5E8" w14:textId="7B34027B" w:rsidR="00F21A59" w:rsidRPr="00EA63B8" w:rsidRDefault="00212CED" w:rsidP="00A07D60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C114C1">
              <w:rPr>
                <w:rFonts w:cstheme="minorHAnsi"/>
                <w:sz w:val="24"/>
                <w:szCs w:val="24"/>
              </w:rPr>
              <w:t xml:space="preserve"> Ders notlarının sisteme yüklenmesi</w:t>
            </w:r>
          </w:p>
          <w:p w14:paraId="18306778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AC39F0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67C5F3BE" w14:textId="777777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1B07B6E8" w14:textId="77777777" w:rsidR="00212CED" w:rsidRPr="00545A46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33B3DCF8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3F049C8A" w14:textId="7E175279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5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2EF63DDD" w14:textId="2D9B74EE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F726881" w14:textId="7AC13AA6" w:rsidR="00AB1E19" w:rsidRPr="00F1165A" w:rsidRDefault="00212CED" w:rsidP="00AB1E19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E6520A">
              <w:rPr>
                <w:rFonts w:cstheme="minorHAnsi"/>
                <w:b/>
                <w:sz w:val="24"/>
                <w:szCs w:val="24"/>
              </w:rPr>
              <w:t>Konu:</w:t>
            </w:r>
            <w:r w:rsidR="001C18A5" w:rsidRPr="00E6520A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AB1E19">
              <w:rPr>
                <w:b/>
                <w:sz w:val="24"/>
                <w:szCs w:val="24"/>
              </w:rPr>
              <w:t>Soğuk Renklerin Psikolojik Anlamları</w:t>
            </w:r>
          </w:p>
          <w:p w14:paraId="41256A2E" w14:textId="2D57E17E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0D7CEEE6" w14:textId="75E43A15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0D8452B7" w14:textId="744C3448" w:rsidR="00212CED" w:rsidRPr="00A07D60" w:rsidRDefault="00212CED" w:rsidP="00A07D60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</w:t>
            </w:r>
            <w:r w:rsidR="007A1F12">
              <w:rPr>
                <w:rFonts w:cstheme="minorHAnsi"/>
                <w:sz w:val="24"/>
                <w:szCs w:val="24"/>
              </w:rPr>
              <w:t>rının eksik ve hatalı kısımlarının düzenlenmesi</w:t>
            </w:r>
          </w:p>
          <w:p w14:paraId="28660169" w14:textId="77777777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08D021F8" w14:textId="76759703" w:rsidR="00212CED" w:rsidRPr="00E6520A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36F88B51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1630E093" w14:textId="75BF414B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6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435296F1" w14:textId="77777777" w:rsidR="00212CED" w:rsidRPr="00545A46" w:rsidRDefault="00212CED" w:rsidP="00447D8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6876F507" w14:textId="4D594FB3" w:rsidR="00212CED" w:rsidRPr="00793211" w:rsidRDefault="00212CED" w:rsidP="00793211">
            <w:pPr>
              <w:spacing w:line="276" w:lineRule="auto"/>
            </w:pPr>
            <w:r w:rsidRPr="00E6520A">
              <w:rPr>
                <w:rFonts w:cstheme="minorHAnsi"/>
                <w:b/>
                <w:sz w:val="24"/>
                <w:szCs w:val="24"/>
              </w:rPr>
              <w:t>Konu:</w:t>
            </w:r>
            <w:r w:rsidR="00793211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800DC8">
              <w:rPr>
                <w:rFonts w:cstheme="minorHAnsi"/>
                <w:b/>
                <w:sz w:val="24"/>
                <w:szCs w:val="24"/>
              </w:rPr>
              <w:t>Renklerin Ölçümü</w:t>
            </w:r>
          </w:p>
          <w:p w14:paraId="2BB76561" w14:textId="5D64A8F7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3D8B8A9A" w14:textId="23991DDE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6FE0484F" w14:textId="01AA8D4A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eksik ve hatalı kısımları</w:t>
            </w:r>
            <w:r w:rsidR="007A1F12">
              <w:rPr>
                <w:rFonts w:cstheme="minorHAnsi"/>
                <w:sz w:val="24"/>
                <w:szCs w:val="24"/>
              </w:rPr>
              <w:t>nın düzenlenmesi</w:t>
            </w:r>
          </w:p>
          <w:p w14:paraId="0A42FADC" w14:textId="77777777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4BFFFF78" w14:textId="23401F5B" w:rsidR="00212CED" w:rsidRPr="00E6520A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3E084543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78056B67" w14:textId="2A98B1B6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7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02F64B7A" w14:textId="431F94C7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77B0F868" w14:textId="6C29EC4E" w:rsidR="009C4607" w:rsidRPr="00EA63B8" w:rsidRDefault="009C4607" w:rsidP="009C4607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800DC8">
              <w:rPr>
                <w:rFonts w:cstheme="minorHAnsi"/>
                <w:b/>
                <w:sz w:val="24"/>
                <w:szCs w:val="24"/>
              </w:rPr>
              <w:t>Üç Filtreli Ölçüm Yöntemi</w:t>
            </w:r>
          </w:p>
          <w:p w14:paraId="5B369B1A" w14:textId="31D3B288" w:rsidR="009C4607" w:rsidRPr="00E6520A" w:rsidRDefault="009C4607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08F109E9" w14:textId="1A584BB9" w:rsidR="007A1F12" w:rsidRPr="007A1F12" w:rsidRDefault="009C4607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7FECD727" w14:textId="0841037F" w:rsidR="009C4607" w:rsidRPr="00E6520A" w:rsidRDefault="009C4607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r w:rsidR="007A1F12">
              <w:rPr>
                <w:rFonts w:cstheme="minorHAnsi"/>
                <w:sz w:val="24"/>
                <w:szCs w:val="24"/>
              </w:rPr>
              <w:t>güncellenmesi</w:t>
            </w:r>
          </w:p>
          <w:p w14:paraId="5811CD92" w14:textId="3C06F851" w:rsidR="00FF2F7D" w:rsidRPr="00EA63B8" w:rsidRDefault="009C4607" w:rsidP="009C4607">
            <w:pPr>
              <w:spacing w:line="240" w:lineRule="auto"/>
              <w:rPr>
                <w:rFonts w:cstheme="minorHAnsi"/>
                <w:b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5DB3E6B2" w14:textId="77777777" w:rsidTr="001536DB">
        <w:trPr>
          <w:trHeight w:val="976"/>
        </w:trPr>
        <w:tc>
          <w:tcPr>
            <w:tcW w:w="1441" w:type="dxa"/>
            <w:vAlign w:val="center"/>
          </w:tcPr>
          <w:p w14:paraId="5E55F268" w14:textId="69165FDF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8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22415C2C" w14:textId="6595E92F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53253FD9" w14:textId="438026E5" w:rsidR="009C4607" w:rsidRPr="00E6520A" w:rsidRDefault="009C4607" w:rsidP="009C4607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RA SINAV (VİZE) HAFTASI</w:t>
            </w:r>
            <w:r w:rsidRPr="00E6520A">
              <w:rPr>
                <w:rFonts w:cstheme="minorHAnsi"/>
                <w:b/>
                <w:sz w:val="24"/>
                <w:szCs w:val="24"/>
              </w:rPr>
              <w:t xml:space="preserve">: </w:t>
            </w:r>
          </w:p>
          <w:p w14:paraId="24D9DF40" w14:textId="6B0DD027" w:rsidR="001676E4" w:rsidRDefault="001676E4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1676E4">
              <w:rPr>
                <w:rFonts w:cstheme="minorHAnsi"/>
                <w:sz w:val="24"/>
                <w:szCs w:val="24"/>
              </w:rPr>
              <w:t>Sınavın Türü veya Türleri:</w:t>
            </w:r>
            <w:r w:rsidR="009C2EBB">
              <w:rPr>
                <w:rFonts w:cstheme="minorHAnsi"/>
                <w:sz w:val="24"/>
                <w:szCs w:val="24"/>
              </w:rPr>
              <w:t xml:space="preserve"> Çoktan Seçmeli Vize Sınavı (%40)</w:t>
            </w:r>
          </w:p>
          <w:p w14:paraId="65267728" w14:textId="1238B73A" w:rsidR="009C4607" w:rsidRPr="00E6520A" w:rsidRDefault="009C4607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43242BDF" w14:textId="0FB6225C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12CED" w:rsidRPr="00545A46" w14:paraId="54BD12EE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59A62EF4" w14:textId="669BD60D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9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57641CE2" w14:textId="0F5FB455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0E71E4B5" w14:textId="56CCABE4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C8689C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800DC8">
              <w:rPr>
                <w:rFonts w:cstheme="minorHAnsi"/>
                <w:b/>
                <w:sz w:val="24"/>
                <w:szCs w:val="24"/>
              </w:rPr>
              <w:t>Spektral Yöntem</w:t>
            </w:r>
          </w:p>
          <w:p w14:paraId="425FB551" w14:textId="6C0BB838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50EAEB0B" w14:textId="4F76B01C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5D0F94CC" w14:textId="1D11B4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39CC30EC" w14:textId="777777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2FBF30BA" w14:textId="26280A1E" w:rsidR="00212CED" w:rsidRPr="00545A46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4D9798DD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748C199C" w14:textId="431BBCE8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0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3DBF7E1E" w14:textId="112D3BE7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56CFA40" w14:textId="32ECCD5E" w:rsidR="00212CED" w:rsidRPr="00C8689C" w:rsidRDefault="00212CED" w:rsidP="00C8689C">
            <w:pPr>
              <w:spacing w:line="276" w:lineRule="auto"/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C8689C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800DC8">
              <w:rPr>
                <w:rFonts w:cstheme="minorHAnsi"/>
                <w:b/>
                <w:sz w:val="24"/>
                <w:szCs w:val="24"/>
              </w:rPr>
              <w:t>Renk Sistemleri</w:t>
            </w:r>
          </w:p>
          <w:p w14:paraId="49F632C1" w14:textId="5F4A321B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5B45ED13" w14:textId="2B3270A5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1EC3FB99" w14:textId="7D01A60B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5F97E8B5" w14:textId="777777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36A0B048" w14:textId="63138748" w:rsidR="00FA3BA2" w:rsidRPr="00EA63B8" w:rsidRDefault="00FA3BA2" w:rsidP="00EA63B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12CED" w:rsidRPr="00545A46" w14:paraId="32F81BEA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4BD046E7" w14:textId="57279B7A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1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103CE5FC" w14:textId="694EDAD0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4287C88" w14:textId="392660E3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6A1611" w:rsidRPr="006A1611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800DC8">
              <w:rPr>
                <w:rFonts w:cstheme="minorHAnsi"/>
                <w:b/>
                <w:sz w:val="24"/>
                <w:szCs w:val="24"/>
              </w:rPr>
              <w:t>Renk Haslıkları</w:t>
            </w:r>
          </w:p>
          <w:p w14:paraId="67269C68" w14:textId="18151129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3F1B02DF" w14:textId="5B88AFFC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3293B585" w14:textId="539EC5C4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09559314" w14:textId="61D75625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501CEC81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7353BBF1" w14:textId="7CA59C62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2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6E5E07E1" w14:textId="2C8AF111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7CAE8978" w14:textId="472CE8C0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727924" w:rsidRPr="00727924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800DC8">
              <w:rPr>
                <w:rFonts w:cstheme="minorHAnsi"/>
                <w:b/>
                <w:sz w:val="24"/>
                <w:szCs w:val="24"/>
              </w:rPr>
              <w:t>Işık Haslığı</w:t>
            </w:r>
          </w:p>
          <w:p w14:paraId="13C16B43" w14:textId="6A640EA9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63CECA0E" w14:textId="508862B3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3F5DAB8A" w14:textId="13C33B5E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4FB79005" w14:textId="4BACA08B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5C835F6D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00A9ED2E" w14:textId="5F370BEA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854A89">
              <w:rPr>
                <w:rFonts w:cstheme="minorHAnsi"/>
                <w:b/>
                <w:bCs/>
                <w:sz w:val="24"/>
                <w:szCs w:val="24"/>
              </w:rPr>
              <w:t>13.</w:t>
            </w:r>
            <w:r w:rsidRPr="00545A46">
              <w:rPr>
                <w:rFonts w:cstheme="minorHAnsi"/>
                <w:sz w:val="24"/>
                <w:szCs w:val="24"/>
              </w:rPr>
              <w:t xml:space="preserve"> </w:t>
            </w:r>
            <w:r w:rsidR="009C4607" w:rsidRPr="009C4607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11FCA8CC" w14:textId="6AA3E4BC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7CB8644D" w14:textId="0085BFC6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191E0D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800DC8">
              <w:rPr>
                <w:rFonts w:cstheme="minorHAnsi"/>
                <w:b/>
                <w:sz w:val="24"/>
                <w:szCs w:val="24"/>
              </w:rPr>
              <w:t>Yıkama Haslığı</w:t>
            </w:r>
          </w:p>
          <w:p w14:paraId="4D4BBCFA" w14:textId="711BEE8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725A10FE" w14:textId="6C2B05E0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723F8765" w14:textId="0093D5F0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33659EA1" w14:textId="1ABF521D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084082CF" w14:textId="77777777" w:rsidTr="00447D8B">
        <w:trPr>
          <w:trHeight w:val="1086"/>
        </w:trPr>
        <w:tc>
          <w:tcPr>
            <w:tcW w:w="1441" w:type="dxa"/>
            <w:vAlign w:val="center"/>
          </w:tcPr>
          <w:p w14:paraId="4E783C23" w14:textId="133109A6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1E1E">
              <w:rPr>
                <w:rFonts w:cstheme="minorHAnsi"/>
                <w:b/>
                <w:bCs/>
                <w:sz w:val="24"/>
                <w:szCs w:val="24"/>
              </w:rPr>
              <w:t xml:space="preserve">14. </w:t>
            </w:r>
            <w:r w:rsidR="009C4607" w:rsidRPr="00F11E1E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</w:tc>
        <w:tc>
          <w:tcPr>
            <w:tcW w:w="7822" w:type="dxa"/>
            <w:vAlign w:val="center"/>
          </w:tcPr>
          <w:p w14:paraId="5DB597CE" w14:textId="22BE45CB" w:rsidR="00A07D60" w:rsidRPr="00F1165A" w:rsidRDefault="00A07D60" w:rsidP="00A07D60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165A">
              <w:rPr>
                <w:rFonts w:cstheme="minorHAnsi"/>
                <w:b/>
                <w:bCs/>
                <w:sz w:val="24"/>
                <w:szCs w:val="24"/>
              </w:rPr>
              <w:t xml:space="preserve">Konu: </w:t>
            </w:r>
            <w:r w:rsidR="00800DC8">
              <w:rPr>
                <w:rFonts w:cstheme="minorHAnsi"/>
                <w:b/>
                <w:bCs/>
                <w:sz w:val="24"/>
                <w:szCs w:val="24"/>
              </w:rPr>
              <w:t>Sürtme Haslığı, Ter Haslığı</w:t>
            </w:r>
          </w:p>
          <w:p w14:paraId="1A8DA5E3" w14:textId="3AA22F02" w:rsidR="00A07D60" w:rsidRPr="00854A89" w:rsidRDefault="00A07D60" w:rsidP="00A07D60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Ders notlarını okumak</w:t>
            </w:r>
            <w:r w:rsidR="007A1F12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7A1F12">
              <w:rPr>
                <w:rFonts w:cstheme="minorHAnsi"/>
                <w:bCs/>
                <w:sz w:val="24"/>
                <w:szCs w:val="24"/>
              </w:rPr>
              <w:t>yüklemek</w:t>
            </w:r>
          </w:p>
          <w:p w14:paraId="47E94282" w14:textId="399D9ACB" w:rsidR="007A1F12" w:rsidRPr="007A1F12" w:rsidRDefault="00A07D60" w:rsidP="007A1F1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 xml:space="preserve">Ders notlarının </w:t>
            </w:r>
            <w:proofErr w:type="spellStart"/>
            <w:r w:rsidR="007A1F12" w:rsidRPr="007A1F12">
              <w:rPr>
                <w:rFonts w:cstheme="minorHAnsi"/>
                <w:bCs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bCs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bCs/>
                <w:sz w:val="24"/>
                <w:szCs w:val="24"/>
              </w:rPr>
              <w:t xml:space="preserve"> sunu şeklinde öğretilmesi ve öğrencilerin derse katılımını sağlamak</w:t>
            </w:r>
          </w:p>
          <w:p w14:paraId="70EDBC22" w14:textId="713AA7F9" w:rsidR="00A07D60" w:rsidRPr="00854A89" w:rsidRDefault="00A07D60" w:rsidP="00A07D60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Ders notlarının güncellenmesi</w:t>
            </w:r>
          </w:p>
          <w:p w14:paraId="7D5385CA" w14:textId="662C7D7D" w:rsidR="00212CED" w:rsidRPr="00854A89" w:rsidRDefault="00A07D60" w:rsidP="00854A89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Ölçme-Değerlendirme:</w:t>
            </w:r>
          </w:p>
        </w:tc>
      </w:tr>
      <w:tr w:rsidR="00447D8B" w:rsidRPr="00545A46" w14:paraId="1F1BE73E" w14:textId="77777777" w:rsidTr="001536DB">
        <w:trPr>
          <w:trHeight w:val="3855"/>
        </w:trPr>
        <w:tc>
          <w:tcPr>
            <w:tcW w:w="1441" w:type="dxa"/>
            <w:vAlign w:val="center"/>
          </w:tcPr>
          <w:p w14:paraId="787A8EBD" w14:textId="6337B191" w:rsidR="00447D8B" w:rsidRPr="00F11E1E" w:rsidRDefault="00447D8B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50BA31D" w14:textId="77777777" w:rsidR="00447D8B" w:rsidRPr="00212CED" w:rsidRDefault="00447D8B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ÖNEM SONU SINAV (FİNAL) HAFTASI</w:t>
            </w:r>
          </w:p>
          <w:p w14:paraId="7A7D5956" w14:textId="1DE7BCBE" w:rsidR="00447D8B" w:rsidRPr="00545A46" w:rsidRDefault="00447D8B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ınavın Türü</w:t>
            </w:r>
            <w:r w:rsidR="00A07D60">
              <w:rPr>
                <w:rFonts w:cstheme="minorHAnsi"/>
                <w:sz w:val="24"/>
                <w:szCs w:val="24"/>
              </w:rPr>
              <w:t xml:space="preserve"> veya Türleri</w:t>
            </w:r>
            <w:r w:rsidRPr="00545A46">
              <w:rPr>
                <w:rFonts w:cstheme="minorHAnsi"/>
                <w:sz w:val="24"/>
                <w:szCs w:val="24"/>
              </w:rPr>
              <w:t>:</w:t>
            </w:r>
            <w:r w:rsidR="009C2EBB">
              <w:rPr>
                <w:rFonts w:cstheme="minorHAnsi"/>
                <w:sz w:val="24"/>
                <w:szCs w:val="24"/>
              </w:rPr>
              <w:t xml:space="preserve"> Çoktan Seçmeli Final Sınavı (%60)</w:t>
            </w:r>
          </w:p>
          <w:p w14:paraId="35D93539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68DBA4A5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4D483F15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67A8ED1B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569D14E6" w14:textId="77777777" w:rsidR="00447D8B" w:rsidRPr="00EA63B8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10C2E019" w14:textId="77777777" w:rsidR="00447D8B" w:rsidRDefault="00447D8B" w:rsidP="00212CED">
            <w:pPr>
              <w:pStyle w:val="ListeParagraf"/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2DE7034F" w14:textId="77777777" w:rsidR="00212CED" w:rsidRPr="00545A46" w:rsidRDefault="00212CED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</w:p>
    <w:p w14:paraId="31D5D103" w14:textId="77777777" w:rsidR="00A67920" w:rsidRDefault="00A67920" w:rsidP="00D37C68">
      <w:pPr>
        <w:spacing w:line="276" w:lineRule="auto"/>
      </w:pPr>
    </w:p>
    <w:sectPr w:rsidR="00A67920" w:rsidSect="00212CED">
      <w:headerReference w:type="default" r:id="rId9"/>
      <w:footerReference w:type="default" r:id="rId10"/>
      <w:pgSz w:w="11906" w:h="16838"/>
      <w:pgMar w:top="178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A2C84D" w14:textId="77777777" w:rsidR="00AD6557" w:rsidRDefault="00AD6557" w:rsidP="00A67920">
      <w:r>
        <w:separator/>
      </w:r>
    </w:p>
  </w:endnote>
  <w:endnote w:type="continuationSeparator" w:id="0">
    <w:p w14:paraId="260EA94C" w14:textId="77777777" w:rsidR="00AD6557" w:rsidRDefault="00AD6557" w:rsidP="00A67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EFB764" w14:textId="661400B6" w:rsidR="00A67920" w:rsidRDefault="00A67920" w:rsidP="00B72C26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778BCD" w14:textId="77777777" w:rsidR="00AD6557" w:rsidRDefault="00AD6557" w:rsidP="00A67920">
      <w:r>
        <w:separator/>
      </w:r>
    </w:p>
  </w:footnote>
  <w:footnote w:type="continuationSeparator" w:id="0">
    <w:p w14:paraId="73546975" w14:textId="77777777" w:rsidR="00AD6557" w:rsidRDefault="00AD6557" w:rsidP="00A679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91439" w14:textId="20FDBF94" w:rsidR="00096130" w:rsidRDefault="00096130" w:rsidP="00A67920">
    <w:pPr>
      <w:pStyle w:val="stbilgi"/>
      <w:jc w:val="center"/>
    </w:pPr>
    <w:r w:rsidRPr="00096130">
      <w:rPr>
        <w:noProof/>
        <w:lang w:eastAsia="tr-TR"/>
      </w:rPr>
      <w:drawing>
        <wp:anchor distT="0" distB="0" distL="114300" distR="114300" simplePos="0" relativeHeight="251657728" behindDoc="0" locked="0" layoutInCell="1" allowOverlap="1" wp14:anchorId="2601F78C" wp14:editId="6B49C63B">
          <wp:simplePos x="0" y="0"/>
          <wp:positionH relativeFrom="column">
            <wp:posOffset>2376871</wp:posOffset>
          </wp:positionH>
          <wp:positionV relativeFrom="paragraph">
            <wp:posOffset>-268605</wp:posOffset>
          </wp:positionV>
          <wp:extent cx="1009650" cy="974154"/>
          <wp:effectExtent l="0" t="0" r="0" b="0"/>
          <wp:wrapSquare wrapText="bothSides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9741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7BDF10" w14:textId="72A78DF4" w:rsidR="00A67920" w:rsidRPr="00096130" w:rsidRDefault="00A67920" w:rsidP="00A67920">
    <w:pPr>
      <w:pStyle w:val="stbilgi"/>
      <w:jc w:val="center"/>
      <w:rPr>
        <w:i/>
        <w:iC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306AE"/>
    <w:multiLevelType w:val="hybridMultilevel"/>
    <w:tmpl w:val="15C0CDB8"/>
    <w:lvl w:ilvl="0" w:tplc="7638E2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D8B"/>
    <w:multiLevelType w:val="hybridMultilevel"/>
    <w:tmpl w:val="3C9815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63213"/>
    <w:multiLevelType w:val="hybridMultilevel"/>
    <w:tmpl w:val="9126C336"/>
    <w:lvl w:ilvl="0" w:tplc="EC0072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2C225B"/>
    <w:multiLevelType w:val="hybridMultilevel"/>
    <w:tmpl w:val="60E472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922CA7"/>
    <w:multiLevelType w:val="hybridMultilevel"/>
    <w:tmpl w:val="0EFE7A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MDC1MDAxMTU3sTBU0lEKTi0uzszPAykwqgUAtCetLywAAAA="/>
  </w:docVars>
  <w:rsids>
    <w:rsidRoot w:val="00A67920"/>
    <w:rsid w:val="000037D6"/>
    <w:rsid w:val="0004007D"/>
    <w:rsid w:val="00070E50"/>
    <w:rsid w:val="000770A6"/>
    <w:rsid w:val="0008050C"/>
    <w:rsid w:val="00096130"/>
    <w:rsid w:val="000A1161"/>
    <w:rsid w:val="000A2E49"/>
    <w:rsid w:val="000E6C12"/>
    <w:rsid w:val="0010491B"/>
    <w:rsid w:val="00113D2A"/>
    <w:rsid w:val="00116E81"/>
    <w:rsid w:val="0013590F"/>
    <w:rsid w:val="00140DEC"/>
    <w:rsid w:val="00143744"/>
    <w:rsid w:val="001644BF"/>
    <w:rsid w:val="001676E4"/>
    <w:rsid w:val="001741CE"/>
    <w:rsid w:val="0018207C"/>
    <w:rsid w:val="00187F72"/>
    <w:rsid w:val="00191E0D"/>
    <w:rsid w:val="00197786"/>
    <w:rsid w:val="001B03CD"/>
    <w:rsid w:val="001B54FE"/>
    <w:rsid w:val="001C02A0"/>
    <w:rsid w:val="001C18A5"/>
    <w:rsid w:val="001C5738"/>
    <w:rsid w:val="002021DC"/>
    <w:rsid w:val="00212CED"/>
    <w:rsid w:val="00255B59"/>
    <w:rsid w:val="002724D0"/>
    <w:rsid w:val="00276439"/>
    <w:rsid w:val="002804DD"/>
    <w:rsid w:val="002A1A43"/>
    <w:rsid w:val="002B2C99"/>
    <w:rsid w:val="002B6EE7"/>
    <w:rsid w:val="002C5190"/>
    <w:rsid w:val="002D5E50"/>
    <w:rsid w:val="002F59FA"/>
    <w:rsid w:val="0031089D"/>
    <w:rsid w:val="00323488"/>
    <w:rsid w:val="00325D19"/>
    <w:rsid w:val="00330BD3"/>
    <w:rsid w:val="003330F5"/>
    <w:rsid w:val="003339C1"/>
    <w:rsid w:val="00336D42"/>
    <w:rsid w:val="00346F0F"/>
    <w:rsid w:val="00390BA4"/>
    <w:rsid w:val="003B2605"/>
    <w:rsid w:val="003C5EA1"/>
    <w:rsid w:val="003E3268"/>
    <w:rsid w:val="00400764"/>
    <w:rsid w:val="00402F7E"/>
    <w:rsid w:val="00445DE6"/>
    <w:rsid w:val="00447D8B"/>
    <w:rsid w:val="004773D0"/>
    <w:rsid w:val="0049451C"/>
    <w:rsid w:val="004D6D44"/>
    <w:rsid w:val="004E5476"/>
    <w:rsid w:val="00507204"/>
    <w:rsid w:val="00543237"/>
    <w:rsid w:val="00552818"/>
    <w:rsid w:val="0058562C"/>
    <w:rsid w:val="005A6CBB"/>
    <w:rsid w:val="005D1BFF"/>
    <w:rsid w:val="005D629A"/>
    <w:rsid w:val="005E1F5B"/>
    <w:rsid w:val="0063714F"/>
    <w:rsid w:val="00642648"/>
    <w:rsid w:val="00643B83"/>
    <w:rsid w:val="00665F3E"/>
    <w:rsid w:val="006742C9"/>
    <w:rsid w:val="006858AA"/>
    <w:rsid w:val="0069187C"/>
    <w:rsid w:val="006A1611"/>
    <w:rsid w:val="006B444A"/>
    <w:rsid w:val="006E1F26"/>
    <w:rsid w:val="006E3F01"/>
    <w:rsid w:val="006F3B99"/>
    <w:rsid w:val="00711050"/>
    <w:rsid w:val="007113A6"/>
    <w:rsid w:val="007125AD"/>
    <w:rsid w:val="00727924"/>
    <w:rsid w:val="00731E9F"/>
    <w:rsid w:val="00745AE3"/>
    <w:rsid w:val="00746003"/>
    <w:rsid w:val="007467F6"/>
    <w:rsid w:val="00763AF0"/>
    <w:rsid w:val="00790466"/>
    <w:rsid w:val="00793211"/>
    <w:rsid w:val="007963F8"/>
    <w:rsid w:val="007A1F12"/>
    <w:rsid w:val="007A1FCC"/>
    <w:rsid w:val="007A6F01"/>
    <w:rsid w:val="007C6424"/>
    <w:rsid w:val="00800DC8"/>
    <w:rsid w:val="00830034"/>
    <w:rsid w:val="00854A89"/>
    <w:rsid w:val="008777A9"/>
    <w:rsid w:val="008820E5"/>
    <w:rsid w:val="008A6EA7"/>
    <w:rsid w:val="00915001"/>
    <w:rsid w:val="0092048C"/>
    <w:rsid w:val="009414A7"/>
    <w:rsid w:val="00956BA2"/>
    <w:rsid w:val="009C2EBB"/>
    <w:rsid w:val="009C4607"/>
    <w:rsid w:val="009E194E"/>
    <w:rsid w:val="00A04661"/>
    <w:rsid w:val="00A07D60"/>
    <w:rsid w:val="00A24B03"/>
    <w:rsid w:val="00A47659"/>
    <w:rsid w:val="00A566ED"/>
    <w:rsid w:val="00A65542"/>
    <w:rsid w:val="00A67920"/>
    <w:rsid w:val="00AB1E19"/>
    <w:rsid w:val="00AC39F0"/>
    <w:rsid w:val="00AD6557"/>
    <w:rsid w:val="00B0016A"/>
    <w:rsid w:val="00B06BE4"/>
    <w:rsid w:val="00B35F04"/>
    <w:rsid w:val="00B36075"/>
    <w:rsid w:val="00B5016C"/>
    <w:rsid w:val="00B56BA4"/>
    <w:rsid w:val="00B6224D"/>
    <w:rsid w:val="00B6405C"/>
    <w:rsid w:val="00B72C26"/>
    <w:rsid w:val="00BA298E"/>
    <w:rsid w:val="00BB2322"/>
    <w:rsid w:val="00BD4D7D"/>
    <w:rsid w:val="00C114C1"/>
    <w:rsid w:val="00C127F9"/>
    <w:rsid w:val="00C12A49"/>
    <w:rsid w:val="00C15EC6"/>
    <w:rsid w:val="00C547A7"/>
    <w:rsid w:val="00C64790"/>
    <w:rsid w:val="00C8689C"/>
    <w:rsid w:val="00CA2C9B"/>
    <w:rsid w:val="00CB0580"/>
    <w:rsid w:val="00CC384D"/>
    <w:rsid w:val="00CE6302"/>
    <w:rsid w:val="00CF6BE9"/>
    <w:rsid w:val="00CF6C74"/>
    <w:rsid w:val="00D13F1A"/>
    <w:rsid w:val="00D16ED7"/>
    <w:rsid w:val="00D331FD"/>
    <w:rsid w:val="00D37C68"/>
    <w:rsid w:val="00D57CA5"/>
    <w:rsid w:val="00D65CCB"/>
    <w:rsid w:val="00D904B1"/>
    <w:rsid w:val="00D97B2F"/>
    <w:rsid w:val="00D97C2F"/>
    <w:rsid w:val="00DB1DD7"/>
    <w:rsid w:val="00DC574F"/>
    <w:rsid w:val="00DC776D"/>
    <w:rsid w:val="00E20602"/>
    <w:rsid w:val="00E60279"/>
    <w:rsid w:val="00E6520A"/>
    <w:rsid w:val="00E6650D"/>
    <w:rsid w:val="00E66519"/>
    <w:rsid w:val="00E67052"/>
    <w:rsid w:val="00EA63B8"/>
    <w:rsid w:val="00EB7879"/>
    <w:rsid w:val="00EC50DD"/>
    <w:rsid w:val="00ED3D4A"/>
    <w:rsid w:val="00F0463E"/>
    <w:rsid w:val="00F1165A"/>
    <w:rsid w:val="00F11E1E"/>
    <w:rsid w:val="00F21A59"/>
    <w:rsid w:val="00F26C34"/>
    <w:rsid w:val="00F27B84"/>
    <w:rsid w:val="00F651D2"/>
    <w:rsid w:val="00F82B1F"/>
    <w:rsid w:val="00F87560"/>
    <w:rsid w:val="00F930C6"/>
    <w:rsid w:val="00FA3BA2"/>
    <w:rsid w:val="00FD1C93"/>
    <w:rsid w:val="00FF2F7D"/>
    <w:rsid w:val="00FF6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18BCB80"/>
  <w15:docId w15:val="{BEDDC593-6971-4487-B4F1-02E81C94B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CED"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6792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67920"/>
  </w:style>
  <w:style w:type="paragraph" w:styleId="Altbilgi">
    <w:name w:val="footer"/>
    <w:basedOn w:val="Normal"/>
    <w:link w:val="AltbilgiChar"/>
    <w:uiPriority w:val="99"/>
    <w:unhideWhenUsed/>
    <w:rsid w:val="00A6792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67920"/>
  </w:style>
  <w:style w:type="paragraph" w:styleId="ListeParagraf">
    <w:name w:val="List Paragraph"/>
    <w:basedOn w:val="Normal"/>
    <w:uiPriority w:val="34"/>
    <w:qFormat/>
    <w:rsid w:val="002B2C99"/>
    <w:pPr>
      <w:ind w:left="720"/>
      <w:contextualSpacing/>
    </w:pPr>
  </w:style>
  <w:style w:type="table" w:styleId="TabloKlavuzu">
    <w:name w:val="Table Grid"/>
    <w:basedOn w:val="NormalTablo"/>
    <w:uiPriority w:val="39"/>
    <w:rsid w:val="007A6F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0463E"/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0463E"/>
    <w:rPr>
      <w:rFonts w:ascii="Times New Roman" w:hAnsi="Times New Roman" w:cs="Times New Roman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06BE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zdemir@gantep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6D7EC7-446E-4288-A30E-85168E58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1131</Words>
  <Characters>6449</Characters>
  <Application>Microsoft Office Word</Application>
  <DocSecurity>0</DocSecurity>
  <Lines>53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dem Erdoğdu</dc:creator>
  <cp:lastModifiedBy>Microsoft hesabı</cp:lastModifiedBy>
  <cp:revision>7</cp:revision>
  <cp:lastPrinted>2023-10-12T17:38:00Z</cp:lastPrinted>
  <dcterms:created xsi:type="dcterms:W3CDTF">2023-10-10T15:21:00Z</dcterms:created>
  <dcterms:modified xsi:type="dcterms:W3CDTF">2023-10-12T17:39:00Z</dcterms:modified>
</cp:coreProperties>
</file>